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Lima,</w:t>
      </w:r>
      <w:r>
        <w:t xml:space="preserve"> </w:t>
      </w:r>
      <w:r>
        <w:t xml:space="preserve">Peru</w:t>
      </w:r>
    </w:p>
    <w:bookmarkStart w:id="21" w:name="X32dc0a7df0efcfe7c379d3ac1eee7cd97d04589"/>
    <w:p>
      <w:pPr>
        <w:pStyle w:val="Heading1"/>
      </w:pPr>
      <w:r>
        <w:t xml:space="preserve">Internship Application Letter for Petroleum Engine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Lima, Peru</w:t>
      </w:r>
    </w:p>
    <w:bookmarkStart w:id="20" w:name="Xecf6fb5fe5967c78a6aaca7633a9f76140e8ac1"/>
    <w:p>
      <w:pPr>
        <w:pStyle w:val="Heading2"/>
      </w:pPr>
      <w:r>
        <w:t xml:space="preserve">Subject: Application for Petroleum Engineer Internship Position in Lima, Peru</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Petroleum Engineer Internship</w:t>
      </w:r>
      <w:r>
        <w:t xml:space="preserve"> </w:t>
      </w:r>
      <w:r>
        <w:t xml:space="preserve">position at [Company Name], as advertised on [Platform where you found the listing, e.g., LinkedIn, company website]. As a highly motivated and technically adept final-year Petroleum Engineering student at [Your University], I am deeply committed to contributing to Peru's dynamic energy sector while developing my professional expertise within the unique context of</w:t>
      </w:r>
      <w:r>
        <w:t xml:space="preserve"> </w:t>
      </w:r>
      <w:r>
        <w:rPr>
          <w:bCs/>
          <w:b/>
        </w:rPr>
        <w:t xml:space="preserve">Peru Lima</w:t>
      </w:r>
      <w:r>
        <w:t xml:space="preserve">. My academic foundation, coupled with a profound respect for the geological and socio-environmental intricacies of the Peruvian hydrocarbon landscape, aligns precisely with the objectives of your esteemed organization.</w:t>
      </w:r>
    </w:p>
    <w:p>
      <w:pPr>
        <w:pStyle w:val="BodyText"/>
      </w:pPr>
      <w:r>
        <w:t xml:space="preserve">My academic journey has been meticulously structured to prepare me for real-world challenges in petroleum engineering, with a specific focus on Latin American reservoir characteristics. I have completed rigorous coursework including Reservoir Engineering, Drilling Operations, Production Engineering, and Geomechanics, achieving a GPA of 3.8/4.0. Crucially, my capstone project involved</w:t>
      </w:r>
      <w:r>
        <w:t xml:space="preserve"> </w:t>
      </w:r>
      <w:r>
        <w:rPr>
          <w:iCs/>
          <w:i/>
        </w:rPr>
        <w:t xml:space="preserve">modeling the production behavior of the Camisea Gas Field in Peru</w:t>
      </w:r>
      <w:r>
        <w:t xml:space="preserve">, where I utilized Petrel software to simulate reservoir performance under varying pressure regimes. This project required extensive research into Peruvian geology, including the complex structural dynamics of the Andean foothills and sedimentary basins that define much of our nation's oil and gas potential. Understanding that</w:t>
      </w:r>
      <w:r>
        <w:t xml:space="preserve"> </w:t>
      </w:r>
      <w:r>
        <w:rPr>
          <w:bCs/>
          <w:b/>
        </w:rPr>
        <w:t xml:space="preserve">Peru Lima</w:t>
      </w:r>
      <w:r>
        <w:t xml:space="preserve"> </w:t>
      </w:r>
      <w:r>
        <w:t xml:space="preserve">serves as a strategic hub for national hydrocarbon operations, I meticulously analyzed data from the National Hydrocarbons Agency (ANP) to ensure my models reflected real-world Peruvian conditions. This experience solidified my ability to translate theoretical knowledge into actionable insights for Peru's specific energy environment.</w:t>
      </w:r>
    </w:p>
    <w:p>
      <w:pPr>
        <w:pStyle w:val="BodyText"/>
      </w:pPr>
      <w:r>
        <w:t xml:space="preserve">My technical proficiency extends beyond software applications. I possess hands-on laboratory experience with core analysis, fluid property testing, and well log interpretation—skills directly applicable to field operations in regions like the Talara Basin or the Amazonian basins near Lima. I have also completed a six-week field study at [Local Peruvian Oil Company or Field Site], where I observed production optimization techniques in active fields. This immersion allowed me to witness firsthand how operational teams navigate Peru's unique challenges: from managing water influx in mature reservoirs to adhering to stringent environmental regulations enforced by the Ministry of Energy and Mines. I am particularly eager to apply this observational learning within your company, especially given Lima's central role as a logistics and technical support center for exploration activities across diverse Peruvian terrain.</w:t>
      </w:r>
    </w:p>
    <w:p>
      <w:pPr>
        <w:pStyle w:val="BodyText"/>
      </w:pPr>
      <w:r>
        <w:t xml:space="preserve">What distinguishes my approach is my deep appreciation for Peru’s energy ecosystem beyond pure engineering. I actively followed the development of the Camisea pipeline system and its impact on national gas supply, recognizing how infrastructure projects in Lima directly influence energy security nationwide. During a seminar at [Your University], I presented findings on</w:t>
      </w:r>
      <w:r>
        <w:t xml:space="preserve"> </w:t>
      </w:r>
      <w:r>
        <w:rPr>
          <w:iCs/>
          <w:i/>
        </w:rPr>
        <w:t xml:space="preserve">Optimizing Water Management in Peruvian Oilfields to Minimize Environmental Impact</w:t>
      </w:r>
      <w:r>
        <w:t xml:space="preserve">, emphasizing community engagement strategies aligned with Peru’s 2023 Hydrocarbon Development Guidelines. I understand that sustainable operations are not just regulatory requirements but the cornerstone of long-term industry success in a country where environmental stewardship is paramount. As a future</w:t>
      </w:r>
      <w:r>
        <w:t xml:space="preserve"> </w:t>
      </w:r>
      <w:r>
        <w:rPr>
          <w:bCs/>
          <w:b/>
        </w:rPr>
        <w:t xml:space="preserve">Petroleum Engineer</w:t>
      </w:r>
      <w:r>
        <w:t xml:space="preserve"> </w:t>
      </w:r>
      <w:r>
        <w:t xml:space="preserve">committed to ethical practice, I am eager to contribute to your team’s efforts in balancing economic output with ecological responsibility—values deeply rooted in Lima’s evolving energy ethos.</w:t>
      </w:r>
    </w:p>
    <w:p>
      <w:pPr>
        <w:pStyle w:val="BodyText"/>
      </w:pPr>
      <w:r>
        <w:t xml:space="preserve">My adaptability and collaborative spirit further position me as an ideal candidate for this internship. Fluent in Spanish (C1 level) and with intermediate Quechua proficiency, I am prepared to engage effectively with local communities, field crews, and technical teams across Lima's diverse professional landscape. I have successfully collaborated on multinational engineering projects during university exchanges in Chile, where cultural sensitivity was key to resolving operational discrepancies between international standards and local practices. In Peru Lima specifically—where the convergence of global expertise and traditional knowledge shapes industry innovation—I am confident my communication skills will facilitate seamless teamwork within your department.</w:t>
      </w:r>
    </w:p>
    <w:p>
      <w:pPr>
        <w:pStyle w:val="BodyText"/>
      </w:pPr>
      <w:r>
        <w:t xml:space="preserve">Peru’s petroleum sector stands at a pivotal moment, with significant investments in digital transformation (e.g., AI-driven reservoir monitoring) and renewable energy integration. I am keenly aware that companies based in</w:t>
      </w:r>
      <w:r>
        <w:t xml:space="preserve"> </w:t>
      </w:r>
      <w:r>
        <w:rPr>
          <w:bCs/>
          <w:b/>
        </w:rPr>
        <w:t xml:space="preserve">Peru Lima</w:t>
      </w:r>
      <w:r>
        <w:t xml:space="preserve">, such as yours, are leading this evolution. Your company’s recent initiatives in [mention a specific project or value from their website/news, e.g., "enhancing carbon capture at the Block 50 operations" or "supporting local technical training programs"] resonate strongly with my career aspirations. I am not merely seeking an internship; I aim to immerse myself in this transformative journey under your mentorship, learning how a global energy leader operates within Peru’s distinct regulatory and environmental framework.</w:t>
      </w:r>
    </w:p>
    <w:p>
      <w:pPr>
        <w:pStyle w:val="BodyText"/>
      </w:pPr>
      <w:r>
        <w:t xml:space="preserve">I am particularly drawn to the opportunity to work in Lima, a city that offers unparalleled access to industry networks, technical resources, and cultural richness. The proximity of major oil infrastructure—such as the Pucallpa processing facility and Lima’s technical support centers—means I can immediately contribute while learning from seasoned professionals. My internship would not only advance my skills but also align with your company’s goal of fostering the next generation of Peruvian energy leaders, a mission I hold in high regard.</w:t>
      </w:r>
    </w:p>
    <w:p>
      <w:pPr>
        <w:pStyle w:val="BodyText"/>
      </w:pPr>
      <w:r>
        <w:t xml:space="preserve">I am deeply impressed by [Company Name]’s commitment to innovation and sustainability within Peru’s oil and gas sector. My academic rigor, technical readiness, and genuine passion for contributing to Peru's energy future make me an eager candidate for this</w:t>
      </w:r>
      <w:r>
        <w:t xml:space="preserve"> </w:t>
      </w:r>
      <w:r>
        <w:rPr>
          <w:bCs/>
          <w:b/>
        </w:rPr>
        <w:t xml:space="preserve">Internship Application Letter</w:t>
      </w:r>
      <w:r>
        <w:t xml:space="preserve">. I have attached my resume detailing further projects, certifications (including OSHA Safety Training completed in 2023), and references. I welcome the opportunity to discuss how my skills can support your team’s objectives during a brief interview at your convenience.</w:t>
      </w:r>
    </w:p>
    <w:p>
      <w:pPr>
        <w:pStyle w:val="BodyText"/>
      </w:pPr>
      <w:r>
        <w:t xml:space="preserve">Thank you for considering my application. I look forward to the possibility of contributing to [Company Name]’s continued success as a</w:t>
      </w:r>
      <w:r>
        <w:t xml:space="preserve"> </w:t>
      </w:r>
      <w:r>
        <w:rPr>
          <w:bCs/>
          <w:b/>
        </w:rPr>
        <w:t xml:space="preserve">Petroleum Engineer</w:t>
      </w:r>
      <w:r>
        <w:t xml:space="preserve"> </w:t>
      </w:r>
      <w:r>
        <w:t xml:space="preserve">within the vibrant professional ecosystem of</w:t>
      </w:r>
      <w:r>
        <w:t xml:space="preserve"> </w:t>
      </w:r>
      <w:r>
        <w:rPr>
          <w:bCs/>
          <w:b/>
        </w:rPr>
        <w:t xml:space="preserve">Peru Lima</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 Lima, Peru</dc:title>
  <dc:creator/>
  <cp:keywords/>
  <dcterms:created xsi:type="dcterms:W3CDTF">2026-04-25T20:50:15Z</dcterms:created>
  <dcterms:modified xsi:type="dcterms:W3CDTF">2026-04-25T20:50:15Z</dcterms:modified>
</cp:coreProperties>
</file>

<file path=docProps/custom.xml><?xml version="1.0" encoding="utf-8"?>
<Properties xmlns="http://schemas.openxmlformats.org/officeDocument/2006/custom-properties" xmlns:vt="http://schemas.openxmlformats.org/officeDocument/2006/docPropsVTypes"/>
</file>